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442ED8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B58603F" w:rsidR="00C4414D" w:rsidRPr="00AA0E7C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اول و دوم استراتژیک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7341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7341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EF7AD0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2F60780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3AD97384" w14:textId="32D68E6E" w:rsidR="00DC3E08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60949114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اول</w:t>
            </w:r>
            <w:r w:rsidR="00DC3E08" w:rsidRPr="00A077D8">
              <w:rPr>
                <w:rStyle w:val="Hyperlink"/>
                <w:noProof/>
                <w:rtl/>
              </w:rPr>
              <w:t xml:space="preserve">: </w:t>
            </w:r>
            <w:r w:rsidR="00EF7AD0">
              <w:rPr>
                <w:rStyle w:val="Hyperlink"/>
                <w:rFonts w:hint="cs"/>
                <w:noProof/>
                <w:rtl/>
              </w:rPr>
              <w:t>تصمیم</w:t>
            </w:r>
            <w:r w:rsidR="00EF7AD0" w:rsidRPr="00EF7AD0">
              <w:rPr>
                <w:rStyle w:val="Hyperlink"/>
                <w:rFonts w:hint="cs"/>
                <w:noProof/>
                <w:rtl/>
              </w:rPr>
              <w:t>ﮔﯿﺮ</w:t>
            </w:r>
            <w:r w:rsidR="00EF7AD0" w:rsidRPr="00EF7AD0">
              <w:rPr>
                <w:rStyle w:val="Hyperlink"/>
                <w:rFonts w:hint="eastAsia"/>
                <w:noProof/>
                <w:rtl/>
              </w:rPr>
              <w:t>ي</w:t>
            </w:r>
            <w:r w:rsidR="00EF7AD0" w:rsidRPr="00EF7AD0">
              <w:rPr>
                <w:rStyle w:val="Hyperlink"/>
                <w:noProof/>
                <w:rtl/>
              </w:rPr>
              <w:t xml:space="preserve"> در </w:t>
            </w:r>
            <w:r w:rsidR="00EF7AD0" w:rsidRPr="00EF7AD0">
              <w:rPr>
                <w:rStyle w:val="Hyperlink"/>
                <w:rFonts w:hint="cs"/>
                <w:noProof/>
                <w:rtl/>
              </w:rPr>
              <w:t>ﺳﻄﺢ</w:t>
            </w:r>
            <w:r w:rsidR="00EF7AD0" w:rsidRPr="00EF7AD0">
              <w:rPr>
                <w:rStyle w:val="Hyperlink"/>
                <w:noProof/>
                <w:rtl/>
              </w:rPr>
              <w:t xml:space="preserve"> ا</w:t>
            </w:r>
            <w:r w:rsidR="00EF7AD0" w:rsidRPr="00EF7AD0">
              <w:rPr>
                <w:rStyle w:val="Hyperlink"/>
                <w:rFonts w:hint="cs"/>
                <w:noProof/>
                <w:rtl/>
              </w:rPr>
              <w:t>ﺳﺘﺮ</w:t>
            </w:r>
            <w:r w:rsidR="00EF7AD0" w:rsidRPr="00EF7AD0">
              <w:rPr>
                <w:rStyle w:val="Hyperlink"/>
                <w:rFonts w:hint="eastAsia"/>
                <w:noProof/>
                <w:rtl/>
              </w:rPr>
              <w:t>ا</w:t>
            </w:r>
            <w:r w:rsidR="00EF7AD0" w:rsidRPr="00EF7AD0">
              <w:rPr>
                <w:rStyle w:val="Hyperlink"/>
                <w:rFonts w:hint="cs"/>
                <w:noProof/>
                <w:rtl/>
              </w:rPr>
              <w:t>ﺗﮋﯾﮏ</w:t>
            </w:r>
            <w:r w:rsidR="00EF7AD0" w:rsidRPr="00EF7AD0">
              <w:rPr>
                <w:rStyle w:val="Hyperlink"/>
                <w:noProof/>
                <w:rtl/>
              </w:rPr>
              <w:t xml:space="preserve"> و </w:t>
            </w:r>
            <w:r w:rsidR="00EF7AD0" w:rsidRPr="00EF7AD0">
              <w:rPr>
                <w:rStyle w:val="Hyperlink"/>
                <w:rFonts w:hint="cs"/>
                <w:noProof/>
                <w:rtl/>
              </w:rPr>
              <w:t>ﻋﻤﻠﯿﺎﺗﯽ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4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9830C4">
              <w:rPr>
                <w:b/>
                <w:bCs/>
                <w:noProof/>
                <w:webHidden/>
              </w:rPr>
              <w:t>Error! Bookmark not defined.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433173BB" w14:textId="6D622B5B" w:rsidR="00DC3E08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60949115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دوم</w:t>
            </w:r>
            <w:r w:rsidR="00DC3E08" w:rsidRPr="00A077D8">
              <w:rPr>
                <w:rStyle w:val="Hyperlink"/>
                <w:noProof/>
                <w:rtl/>
              </w:rPr>
              <w:t xml:space="preserve">: </w:t>
            </w:r>
            <w:r w:rsidR="00EF7AD0">
              <w:rPr>
                <w:rStyle w:val="Hyperlink"/>
                <w:rFonts w:hint="cs"/>
                <w:noProof/>
                <w:rtl/>
              </w:rPr>
              <w:t>درک مفهوم استرات</w:t>
            </w:r>
            <w:r w:rsidR="00B94EB1">
              <w:rPr>
                <w:rStyle w:val="Hyperlink"/>
                <w:rFonts w:hint="cs"/>
                <w:noProof/>
                <w:rtl/>
              </w:rPr>
              <w:t>ژیک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5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9830C4">
              <w:rPr>
                <w:noProof/>
                <w:webHidden/>
                <w:rtl/>
              </w:rPr>
              <w:t>4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9615152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2D0489F0" w:rsidR="00537691" w:rsidRDefault="00B21126" w:rsidP="00DC3E08">
      <w:pPr>
        <w:pStyle w:val="Heading1"/>
      </w:pPr>
      <w:r w:rsidRPr="00B21126">
        <w:rPr>
          <w:rFonts w:hint="eastAsia"/>
          <w:rtl/>
        </w:rPr>
        <w:lastRenderedPageBreak/>
        <w:t>سوال</w:t>
      </w:r>
      <w:r w:rsidRPr="00B21126">
        <w:rPr>
          <w:rtl/>
        </w:rPr>
        <w:t xml:space="preserve"> </w:t>
      </w:r>
      <w:r w:rsidRPr="00B21126">
        <w:rPr>
          <w:rFonts w:hint="eastAsia"/>
          <w:rtl/>
        </w:rPr>
        <w:t>اول</w:t>
      </w:r>
      <w:r w:rsidRPr="00B21126">
        <w:rPr>
          <w:rtl/>
        </w:rPr>
        <w:t xml:space="preserve">: </w:t>
      </w:r>
      <w:proofErr w:type="spellStart"/>
      <w:r w:rsidRPr="00B21126">
        <w:rPr>
          <w:rFonts w:hint="cs"/>
          <w:rtl/>
        </w:rPr>
        <w:t>تصمیمﮔﯿﺮ</w:t>
      </w:r>
      <w:r w:rsidRPr="00B21126">
        <w:rPr>
          <w:rFonts w:hint="eastAsia"/>
          <w:rtl/>
        </w:rPr>
        <w:t>ي</w:t>
      </w:r>
      <w:proofErr w:type="spellEnd"/>
      <w:r w:rsidRPr="00B21126">
        <w:rPr>
          <w:rtl/>
        </w:rPr>
        <w:t xml:space="preserve"> در </w:t>
      </w:r>
      <w:proofErr w:type="spellStart"/>
      <w:r w:rsidRPr="00B21126">
        <w:rPr>
          <w:rFonts w:hint="cs"/>
          <w:rtl/>
        </w:rPr>
        <w:t>ﺳﻄﺢ</w:t>
      </w:r>
      <w:proofErr w:type="spellEnd"/>
      <w:r w:rsidRPr="00B21126">
        <w:rPr>
          <w:rtl/>
        </w:rPr>
        <w:t xml:space="preserve"> </w:t>
      </w:r>
      <w:proofErr w:type="spellStart"/>
      <w:r w:rsidRPr="00B21126">
        <w:rPr>
          <w:rtl/>
        </w:rPr>
        <w:t>ا</w:t>
      </w:r>
      <w:r w:rsidRPr="00B21126">
        <w:rPr>
          <w:rFonts w:hint="cs"/>
          <w:rtl/>
        </w:rPr>
        <w:t>ﺳﺘﺮ</w:t>
      </w:r>
      <w:r w:rsidRPr="00B21126">
        <w:rPr>
          <w:rFonts w:hint="eastAsia"/>
          <w:rtl/>
        </w:rPr>
        <w:t>ا</w:t>
      </w:r>
      <w:r w:rsidRPr="00B21126">
        <w:rPr>
          <w:rFonts w:hint="cs"/>
          <w:rtl/>
        </w:rPr>
        <w:t>ﺗﮋﯾﮏ</w:t>
      </w:r>
      <w:proofErr w:type="spellEnd"/>
      <w:r w:rsidRPr="00B21126">
        <w:rPr>
          <w:rtl/>
        </w:rPr>
        <w:t xml:space="preserve"> و </w:t>
      </w:r>
      <w:proofErr w:type="spellStart"/>
      <w:r w:rsidRPr="00B21126">
        <w:rPr>
          <w:rFonts w:hint="cs"/>
          <w:rtl/>
        </w:rPr>
        <w:t>ﻋﻤﻠﯿﺎﺗﯽ</w:t>
      </w:r>
      <w:proofErr w:type="spellEnd"/>
    </w:p>
    <w:p w14:paraId="0FD385FC" w14:textId="06BE9B24" w:rsidR="00B21126" w:rsidRPr="00B21126" w:rsidRDefault="00B21126" w:rsidP="00B21126">
      <w:pPr>
        <w:jc w:val="left"/>
      </w:pPr>
      <w:r>
        <w:rPr>
          <w:rFonts w:hint="cs"/>
          <w:rtl/>
        </w:rPr>
        <w:t>1-</w:t>
      </w:r>
      <w:r w:rsidRPr="00B21126">
        <w:t xml:space="preserve"> </w:t>
      </w:r>
      <w:r w:rsidRPr="00B21126">
        <w:rPr>
          <w:rtl/>
        </w:rPr>
        <w:t>موقعیت</w:t>
      </w:r>
      <w:r w:rsidRPr="00B21126">
        <w:t xml:space="preserve"> Innkeepers of America </w:t>
      </w:r>
      <w:r w:rsidRPr="00B21126">
        <w:rPr>
          <w:rtl/>
        </w:rPr>
        <w:t>در بخش اقتصادی از صنعت اقامت: استراتژیک</w:t>
      </w:r>
      <w:r>
        <w:rPr>
          <w:rFonts w:hint="cs"/>
          <w:rtl/>
        </w:rPr>
        <w:t xml:space="preserve"> (پرسش 1)</w:t>
      </w:r>
    </w:p>
    <w:p w14:paraId="40C7C3FA" w14:textId="5066BBDE" w:rsidR="00B21126" w:rsidRPr="00B21126" w:rsidRDefault="00B21126" w:rsidP="00B21126">
      <w:pPr>
        <w:jc w:val="left"/>
      </w:pPr>
      <w:r>
        <w:rPr>
          <w:rFonts w:hint="cs"/>
          <w:rtl/>
        </w:rPr>
        <w:t>2-</w:t>
      </w:r>
      <w:r w:rsidRPr="00B21126">
        <w:t xml:space="preserve"> </w:t>
      </w:r>
      <w:r w:rsidRPr="00B21126">
        <w:rPr>
          <w:rtl/>
        </w:rPr>
        <w:t>قرار دادن املاک در در نزدیکی رستوران‌ها، به جای آنکه غذا و نوشیدنی را در داخل داشته باشند: استراتژیک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(پرسش 1</w:t>
      </w:r>
      <w:r>
        <w:rPr>
          <w:rFonts w:hint="cs"/>
          <w:rtl/>
        </w:rPr>
        <w:t xml:space="preserve"> و 3</w:t>
      </w:r>
      <w:r>
        <w:rPr>
          <w:rFonts w:hint="cs"/>
          <w:rtl/>
        </w:rPr>
        <w:t>)</w:t>
      </w:r>
    </w:p>
    <w:p w14:paraId="4AB626D6" w14:textId="3E8695CC" w:rsidR="00B21126" w:rsidRPr="00B21126" w:rsidRDefault="00B21126" w:rsidP="00B21126">
      <w:pPr>
        <w:jc w:val="left"/>
      </w:pPr>
      <w:r>
        <w:rPr>
          <w:rFonts w:hint="cs"/>
          <w:rtl/>
        </w:rPr>
        <w:t>3-</w:t>
      </w:r>
      <w:r w:rsidRPr="00B21126">
        <w:t xml:space="preserve"> </w:t>
      </w:r>
      <w:r w:rsidRPr="00B21126">
        <w:rPr>
          <w:rtl/>
        </w:rPr>
        <w:t xml:space="preserve">قیمت </w:t>
      </w:r>
      <w:proofErr w:type="spellStart"/>
      <w:r w:rsidRPr="00B21126">
        <w:rPr>
          <w:rtl/>
        </w:rPr>
        <w:t>اتاق‌ها</w:t>
      </w:r>
      <w:proofErr w:type="spellEnd"/>
      <w:r w:rsidRPr="00B21126">
        <w:rPr>
          <w:rtl/>
        </w:rPr>
        <w:t xml:space="preserve"> برای رسیدن رقبا، کاهش پیدا کرد: عملیاتی</w:t>
      </w:r>
    </w:p>
    <w:p w14:paraId="48FCB17D" w14:textId="3525BF49" w:rsidR="00B21126" w:rsidRPr="00B21126" w:rsidRDefault="00B21126" w:rsidP="00B21126">
      <w:pPr>
        <w:jc w:val="left"/>
      </w:pPr>
      <w:r>
        <w:rPr>
          <w:rFonts w:hint="cs"/>
          <w:rtl/>
        </w:rPr>
        <w:t>4-</w:t>
      </w:r>
      <w:r w:rsidRPr="00B21126">
        <w:t xml:space="preserve"> </w:t>
      </w:r>
      <w:proofErr w:type="spellStart"/>
      <w:r w:rsidRPr="00B21126">
        <w:rPr>
          <w:rtl/>
        </w:rPr>
        <w:t>کمپین</w:t>
      </w:r>
      <w:proofErr w:type="spellEnd"/>
      <w:r w:rsidRPr="00B21126">
        <w:rPr>
          <w:rtl/>
        </w:rPr>
        <w:t xml:space="preserve"> تبلیغاتی جدید با کپن‌های تخفیف برای ماندن در آخر هفته: عملیاتی</w:t>
      </w:r>
    </w:p>
    <w:p w14:paraId="2131E8C5" w14:textId="5A7C2C30" w:rsidR="00B21126" w:rsidRPr="00B21126" w:rsidRDefault="00B21126" w:rsidP="00B21126">
      <w:pPr>
        <w:jc w:val="left"/>
      </w:pPr>
      <w:r>
        <w:rPr>
          <w:rFonts w:hint="cs"/>
          <w:rtl/>
        </w:rPr>
        <w:t>5-</w:t>
      </w:r>
      <w:r w:rsidRPr="00B21126">
        <w:t xml:space="preserve"> </w:t>
      </w:r>
      <w:r w:rsidRPr="00B21126">
        <w:rPr>
          <w:rtl/>
        </w:rPr>
        <w:t>سه جایگاه جدید در خدمت مشتریان: عملیاتی</w:t>
      </w:r>
    </w:p>
    <w:p w14:paraId="12BB97AC" w14:textId="3BEFFFFB" w:rsidR="00B21126" w:rsidRPr="00B21126" w:rsidRDefault="00B21126" w:rsidP="00B21126">
      <w:pPr>
        <w:jc w:val="left"/>
      </w:pPr>
      <w:r>
        <w:rPr>
          <w:rFonts w:hint="cs"/>
          <w:rtl/>
        </w:rPr>
        <w:t>6-</w:t>
      </w:r>
      <w:r w:rsidRPr="00B21126">
        <w:t xml:space="preserve"> </w:t>
      </w:r>
      <w:r w:rsidRPr="00B21126">
        <w:rPr>
          <w:rtl/>
        </w:rPr>
        <w:t>بخشی از سهام شرکت که به عنوان پاداش کارکنان در نظر گرفته شده بود: عملیاتی</w:t>
      </w:r>
    </w:p>
    <w:p w14:paraId="41B66D9D" w14:textId="1B6EA4FF" w:rsidR="00B21126" w:rsidRPr="00B21126" w:rsidRDefault="00B21126" w:rsidP="00B21126">
      <w:pPr>
        <w:jc w:val="left"/>
      </w:pPr>
      <w:r>
        <w:rPr>
          <w:rFonts w:hint="cs"/>
          <w:rtl/>
        </w:rPr>
        <w:t>7-</w:t>
      </w:r>
      <w:r w:rsidRPr="00B21126">
        <w:t xml:space="preserve"> </w:t>
      </w:r>
      <w:r w:rsidRPr="00B21126">
        <w:rPr>
          <w:rtl/>
        </w:rPr>
        <w:t xml:space="preserve">فراهم کردن صبحانه </w:t>
      </w:r>
      <w:proofErr w:type="spellStart"/>
      <w:r w:rsidRPr="00B21126">
        <w:rPr>
          <w:rtl/>
        </w:rPr>
        <w:t>قاره‌ای</w:t>
      </w:r>
      <w:proofErr w:type="spellEnd"/>
      <w:r w:rsidRPr="00B21126">
        <w:rPr>
          <w:rtl/>
        </w:rPr>
        <w:t xml:space="preserve"> در </w:t>
      </w:r>
      <w:proofErr w:type="spellStart"/>
      <w:r w:rsidR="00DB6E22">
        <w:rPr>
          <w:rFonts w:hint="cs"/>
          <w:rtl/>
        </w:rPr>
        <w:t>لاب</w:t>
      </w:r>
      <w:r w:rsidRPr="00B21126">
        <w:rPr>
          <w:rtl/>
        </w:rPr>
        <w:t>ی</w:t>
      </w:r>
      <w:proofErr w:type="spellEnd"/>
      <w:r w:rsidRPr="00B21126">
        <w:rPr>
          <w:rtl/>
        </w:rPr>
        <w:t>: عملیاتی</w:t>
      </w:r>
    </w:p>
    <w:p w14:paraId="0E97E87F" w14:textId="5B28B530" w:rsidR="00B21126" w:rsidRPr="00B21126" w:rsidRDefault="00B21126" w:rsidP="00B21126">
      <w:pPr>
        <w:jc w:val="left"/>
      </w:pPr>
      <w:r>
        <w:rPr>
          <w:rFonts w:hint="cs"/>
          <w:rtl/>
        </w:rPr>
        <w:t>8-</w:t>
      </w:r>
      <w:r w:rsidRPr="00B21126">
        <w:t xml:space="preserve"> </w:t>
      </w:r>
      <w:r w:rsidRPr="00B21126">
        <w:rPr>
          <w:rtl/>
        </w:rPr>
        <w:t>خدمت اتاق (فقط برای صبحانه قاره‌ای): عملیاتی</w:t>
      </w:r>
    </w:p>
    <w:p w14:paraId="74BEF60C" w14:textId="0B5A7FA6" w:rsidR="00B21126" w:rsidRPr="00B21126" w:rsidRDefault="00B21126" w:rsidP="00B21126">
      <w:pPr>
        <w:jc w:val="left"/>
      </w:pPr>
      <w:r>
        <w:rPr>
          <w:rFonts w:hint="cs"/>
          <w:rtl/>
        </w:rPr>
        <w:t>9-</w:t>
      </w:r>
      <w:r w:rsidRPr="00B21126">
        <w:t xml:space="preserve"> </w:t>
      </w:r>
      <w:r w:rsidRPr="00B21126">
        <w:rPr>
          <w:rtl/>
        </w:rPr>
        <w:t>کامپیوتری کردن سیستم رزرواسیون: عملیاتی</w:t>
      </w:r>
    </w:p>
    <w:p w14:paraId="5CF2271D" w14:textId="37518A3A" w:rsidR="00B21126" w:rsidRPr="00B21126" w:rsidRDefault="00B21126" w:rsidP="00B21126">
      <w:pPr>
        <w:jc w:val="left"/>
      </w:pPr>
      <w:r>
        <w:rPr>
          <w:rFonts w:hint="cs"/>
          <w:rtl/>
        </w:rPr>
        <w:t>10-</w:t>
      </w:r>
      <w:r w:rsidRPr="00B21126">
        <w:t xml:space="preserve"> </w:t>
      </w:r>
      <w:r w:rsidRPr="00B21126">
        <w:rPr>
          <w:rtl/>
        </w:rPr>
        <w:t>برنامه آموزش برای کارکنان میز اصلی: عملیاتی</w:t>
      </w:r>
    </w:p>
    <w:p w14:paraId="50D36E02" w14:textId="268EF857" w:rsidR="00B21126" w:rsidRPr="00B21126" w:rsidRDefault="00B21126" w:rsidP="00B21126">
      <w:pPr>
        <w:jc w:val="left"/>
      </w:pPr>
      <w:r>
        <w:rPr>
          <w:rFonts w:hint="cs"/>
          <w:rtl/>
        </w:rPr>
        <w:t>11-</w:t>
      </w:r>
      <w:r w:rsidRPr="00B21126">
        <w:rPr>
          <w:rtl/>
        </w:rPr>
        <w:t>وب‌سایتی که رزرواسیون بتواند به صورت آنلاین در آن انجام شود: استراتژیک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(پرسش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1</w:t>
      </w:r>
      <w:r>
        <w:rPr>
          <w:rFonts w:hint="cs"/>
          <w:rtl/>
        </w:rPr>
        <w:t xml:space="preserve"> وارد شدن در حیطه رقابتی جدید</w:t>
      </w:r>
      <w:r>
        <w:rPr>
          <w:rFonts w:hint="cs"/>
          <w:rtl/>
        </w:rPr>
        <w:t>)</w:t>
      </w:r>
    </w:p>
    <w:p w14:paraId="5A3020D6" w14:textId="4B978F23" w:rsidR="00B21126" w:rsidRPr="00B21126" w:rsidRDefault="00B21126" w:rsidP="00B21126">
      <w:pPr>
        <w:jc w:val="left"/>
      </w:pPr>
      <w:r>
        <w:rPr>
          <w:rFonts w:hint="cs"/>
          <w:rtl/>
        </w:rPr>
        <w:t>12-</w:t>
      </w:r>
      <w:r w:rsidRPr="00B21126">
        <w:t xml:space="preserve"> </w:t>
      </w:r>
      <w:r w:rsidRPr="00B21126">
        <w:rPr>
          <w:rtl/>
        </w:rPr>
        <w:t>املاک جدید هتل با ویژگی‌های بیشتر برای جذب بخش بالای بازار ساخته شود: استراتژیک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(پرسش 1</w:t>
      </w:r>
      <w:r>
        <w:rPr>
          <w:rFonts w:hint="cs"/>
          <w:rtl/>
        </w:rPr>
        <w:t xml:space="preserve"> و2</w:t>
      </w:r>
      <w:r>
        <w:rPr>
          <w:rFonts w:hint="cs"/>
          <w:rtl/>
        </w:rPr>
        <w:t>)</w:t>
      </w:r>
    </w:p>
    <w:p w14:paraId="036890FB" w14:textId="74D9CABF" w:rsidR="00B21126" w:rsidRPr="00B21126" w:rsidRDefault="00B21126" w:rsidP="00B21126">
      <w:pPr>
        <w:jc w:val="left"/>
      </w:pPr>
      <w:r>
        <w:rPr>
          <w:rFonts w:hint="cs"/>
          <w:rtl/>
        </w:rPr>
        <w:t>13-</w:t>
      </w:r>
      <w:r w:rsidRPr="00B21126">
        <w:t xml:space="preserve"> </w:t>
      </w:r>
      <w:r w:rsidRPr="00B21126">
        <w:rPr>
          <w:rtl/>
        </w:rPr>
        <w:t xml:space="preserve">ادغام با شرکت </w:t>
      </w:r>
      <w:proofErr w:type="spellStart"/>
      <w:r w:rsidRPr="00B21126">
        <w:rPr>
          <w:rtl/>
        </w:rPr>
        <w:t>اکونومی</w:t>
      </w:r>
      <w:proofErr w:type="spellEnd"/>
      <w:r w:rsidRPr="00B21126">
        <w:rPr>
          <w:rtl/>
        </w:rPr>
        <w:t xml:space="preserve"> </w:t>
      </w:r>
      <w:proofErr w:type="spellStart"/>
      <w:r w:rsidRPr="00B21126">
        <w:rPr>
          <w:rtl/>
        </w:rPr>
        <w:t>الج</w:t>
      </w:r>
      <w:proofErr w:type="spellEnd"/>
      <w:r w:rsidRPr="00B21126">
        <w:rPr>
          <w:rtl/>
        </w:rPr>
        <w:t>: استراتژیک</w:t>
      </w:r>
      <w:r w:rsidRPr="00B21126">
        <w:rPr>
          <w:rFonts w:hint="cs"/>
          <w:rtl/>
        </w:rPr>
        <w:t xml:space="preserve"> </w:t>
      </w:r>
      <w:r>
        <w:rPr>
          <w:rFonts w:hint="cs"/>
          <w:rtl/>
        </w:rPr>
        <w:t>(پرسش 1)</w:t>
      </w:r>
    </w:p>
    <w:p w14:paraId="5D8E9B7D" w14:textId="568DA48B" w:rsidR="00B21126" w:rsidRPr="00B21126" w:rsidRDefault="00B21126" w:rsidP="00B21126">
      <w:pPr>
        <w:jc w:val="left"/>
      </w:pPr>
      <w:r>
        <w:rPr>
          <w:rFonts w:hint="cs"/>
          <w:rtl/>
        </w:rPr>
        <w:t>14-</w:t>
      </w:r>
      <w:r w:rsidRPr="00B21126">
        <w:t xml:space="preserve"> </w:t>
      </w:r>
      <w:r w:rsidRPr="00B21126">
        <w:rPr>
          <w:rtl/>
        </w:rPr>
        <w:t>بازنویسی بیانیه ماموریت: استراتژیک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(</w:t>
      </w:r>
      <w:r>
        <w:rPr>
          <w:rFonts w:hint="cs"/>
          <w:rtl/>
        </w:rPr>
        <w:t xml:space="preserve"> بستگی به بیانیه </w:t>
      </w:r>
      <w:proofErr w:type="spellStart"/>
      <w:r>
        <w:rPr>
          <w:rFonts w:hint="cs"/>
          <w:rtl/>
        </w:rPr>
        <w:t>داره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>پرسش 1)</w:t>
      </w:r>
    </w:p>
    <w:p w14:paraId="42EFEDFD" w14:textId="477C9989" w:rsidR="00B21126" w:rsidRPr="00B21126" w:rsidRDefault="00B21126" w:rsidP="00B21126">
      <w:pPr>
        <w:jc w:val="left"/>
      </w:pPr>
      <w:r>
        <w:rPr>
          <w:rFonts w:hint="cs"/>
          <w:rtl/>
        </w:rPr>
        <w:t>15-</w:t>
      </w:r>
      <w:r w:rsidRPr="00B21126">
        <w:t xml:space="preserve"> </w:t>
      </w:r>
      <w:r w:rsidRPr="00B21126">
        <w:rPr>
          <w:rtl/>
        </w:rPr>
        <w:t>قرارداد بستن برای خدمات تمیز کردن و محوطه‌سازی: عملیاتی</w:t>
      </w:r>
    </w:p>
    <w:p w14:paraId="2DDD0213" w14:textId="77777777" w:rsidR="00B21126" w:rsidRPr="00B21126" w:rsidRDefault="00B21126" w:rsidP="009C6454">
      <w:pPr>
        <w:jc w:val="left"/>
        <w:rPr>
          <w:rFonts w:hint="cs"/>
          <w:rtl/>
        </w:rPr>
      </w:pPr>
    </w:p>
    <w:p w14:paraId="545219A3" w14:textId="0471865E" w:rsidR="00A614D6" w:rsidRPr="00EF7AD0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  <w:rPr>
          <w:rtl/>
        </w:rPr>
      </w:pPr>
    </w:p>
    <w:p w14:paraId="2DE40252" w14:textId="77777777" w:rsidR="00B21126" w:rsidRDefault="00B21126" w:rsidP="009C6454">
      <w:pPr>
        <w:ind w:firstLine="0"/>
      </w:pPr>
    </w:p>
    <w:p w14:paraId="19CE32AA" w14:textId="36D289CD" w:rsidR="00A614D6" w:rsidRDefault="00AF5736" w:rsidP="00DB6E22">
      <w:pPr>
        <w:pStyle w:val="Heading1"/>
        <w:rPr>
          <w:rtl/>
          <w:lang w:bidi="ar-SA"/>
        </w:rPr>
      </w:pPr>
      <w:bookmarkStart w:id="0" w:name="_Toc60949115"/>
      <w:r>
        <w:rPr>
          <w:rFonts w:hint="cs"/>
          <w:rtl/>
        </w:rPr>
        <w:lastRenderedPageBreak/>
        <w:t xml:space="preserve">سوال </w:t>
      </w:r>
      <w:r w:rsidR="00DC3E08">
        <w:rPr>
          <w:rFonts w:hint="cs"/>
          <w:rtl/>
        </w:rPr>
        <w:t xml:space="preserve">دوم: </w:t>
      </w:r>
      <w:bookmarkEnd w:id="0"/>
      <w:r w:rsidR="00B21126" w:rsidRPr="00B21126">
        <w:rPr>
          <w:rFonts w:hint="cs"/>
          <w:rtl/>
        </w:rPr>
        <w:t>درک مفهوم استراتژیک</w:t>
      </w:r>
    </w:p>
    <w:p w14:paraId="5DA9DE6B" w14:textId="77777777" w:rsidR="00B21126" w:rsidRDefault="00B21126" w:rsidP="00B21126">
      <w:pPr>
        <w:jc w:val="left"/>
        <w:rPr>
          <w:rtl/>
        </w:rPr>
      </w:pPr>
      <w:r w:rsidRPr="00B21126">
        <w:rPr>
          <w:rtl/>
        </w:rPr>
        <w:t>برنامه</w:t>
      </w:r>
      <w:r w:rsidRPr="00B21126">
        <w:t>:</w:t>
      </w:r>
    </w:p>
    <w:p w14:paraId="4742AAE7" w14:textId="5C08BBA2" w:rsidR="00B21126" w:rsidRDefault="00B21126" w:rsidP="00B21126">
      <w:pPr>
        <w:jc w:val="left"/>
        <w:rPr>
          <w:rtl/>
        </w:rPr>
      </w:pPr>
      <w:r>
        <w:rPr>
          <w:rFonts w:hint="cs"/>
          <w:rtl/>
        </w:rPr>
        <w:t xml:space="preserve">املاک شرکت برا پایین نگه داشتن قیمت ها در نزدیکی رستوران های </w:t>
      </w:r>
      <w:proofErr w:type="spellStart"/>
      <w:r>
        <w:rPr>
          <w:rFonts w:hint="cs"/>
          <w:rtl/>
        </w:rPr>
        <w:t>بزرک</w:t>
      </w:r>
      <w:proofErr w:type="spellEnd"/>
      <w:r>
        <w:rPr>
          <w:rFonts w:hint="cs"/>
          <w:rtl/>
        </w:rPr>
        <w:t xml:space="preserve"> مکان یابی کرده است.</w:t>
      </w:r>
    </w:p>
    <w:p w14:paraId="360B56EE" w14:textId="4E3BA22C" w:rsidR="00B21126" w:rsidRPr="00B21126" w:rsidRDefault="00B21126" w:rsidP="00B21126">
      <w:pPr>
        <w:jc w:val="left"/>
      </w:pPr>
      <w:r>
        <w:rPr>
          <w:rFonts w:hint="cs"/>
          <w:rtl/>
        </w:rPr>
        <w:t>قرار داد بستن با شرکت های محلی در برخی امور.</w:t>
      </w:r>
    </w:p>
    <w:p w14:paraId="530A44B4" w14:textId="77777777" w:rsidR="00B21126" w:rsidRPr="00B21126" w:rsidRDefault="00B21126" w:rsidP="00B21126">
      <w:pPr>
        <w:jc w:val="left"/>
      </w:pPr>
      <w:r w:rsidRPr="00B21126">
        <w:rPr>
          <w:rtl/>
        </w:rPr>
        <w:t xml:space="preserve">ایجاد </w:t>
      </w:r>
      <w:proofErr w:type="spellStart"/>
      <w:r w:rsidRPr="00B21126">
        <w:rPr>
          <w:rtl/>
        </w:rPr>
        <w:t>کمپین</w:t>
      </w:r>
      <w:proofErr w:type="spellEnd"/>
      <w:r w:rsidRPr="00B21126">
        <w:rPr>
          <w:rtl/>
        </w:rPr>
        <w:t xml:space="preserve"> تبلیغاتی جدید با کپن‌های تخفیف برای ماندن در آخر هفته</w:t>
      </w:r>
    </w:p>
    <w:p w14:paraId="4BFA89ED" w14:textId="77777777" w:rsidR="00B21126" w:rsidRDefault="00B21126" w:rsidP="00B21126">
      <w:pPr>
        <w:jc w:val="left"/>
        <w:rPr>
          <w:rtl/>
        </w:rPr>
      </w:pPr>
      <w:r w:rsidRPr="00B21126">
        <w:rPr>
          <w:rtl/>
        </w:rPr>
        <w:t>الگو</w:t>
      </w:r>
      <w:r w:rsidRPr="00B21126">
        <w:t>:</w:t>
      </w:r>
    </w:p>
    <w:p w14:paraId="173A732F" w14:textId="767DE6C7" w:rsidR="00DB6E22" w:rsidRPr="00DB6E22" w:rsidRDefault="00DB6E22" w:rsidP="00DB6E22">
      <w:pPr>
        <w:jc w:val="left"/>
      </w:pPr>
      <w:r w:rsidRPr="00B21126">
        <w:rPr>
          <w:rtl/>
        </w:rPr>
        <w:t xml:space="preserve">کاهش 10 درصدی قیمت </w:t>
      </w:r>
      <w:proofErr w:type="spellStart"/>
      <w:r w:rsidRPr="00B21126">
        <w:rPr>
          <w:rtl/>
        </w:rPr>
        <w:t>اتاق‌ها</w:t>
      </w:r>
      <w:proofErr w:type="spellEnd"/>
      <w:r w:rsidRPr="00B21126">
        <w:rPr>
          <w:rtl/>
        </w:rPr>
        <w:t xml:space="preserve"> در سال گذشته و برنامه مشابه برای سال آینده به منظور رسیدن به </w:t>
      </w:r>
      <w:proofErr w:type="spellStart"/>
      <w:r w:rsidRPr="00B21126">
        <w:rPr>
          <w:rtl/>
        </w:rPr>
        <w:t>قیمت‌های</w:t>
      </w:r>
      <w:proofErr w:type="spellEnd"/>
      <w:r w:rsidRPr="00B21126">
        <w:rPr>
          <w:rtl/>
        </w:rPr>
        <w:t xml:space="preserve"> رقبا</w:t>
      </w:r>
    </w:p>
    <w:p w14:paraId="658A2F73" w14:textId="77777777" w:rsidR="00B21126" w:rsidRPr="00B21126" w:rsidRDefault="00B21126" w:rsidP="00B21126">
      <w:pPr>
        <w:jc w:val="left"/>
      </w:pPr>
      <w:proofErr w:type="spellStart"/>
      <w:r w:rsidRPr="00B21126">
        <w:rPr>
          <w:rtl/>
        </w:rPr>
        <w:t>الگویی</w:t>
      </w:r>
      <w:proofErr w:type="spellEnd"/>
      <w:r w:rsidRPr="00B21126">
        <w:rPr>
          <w:rtl/>
        </w:rPr>
        <w:t xml:space="preserve"> از تصمیمات در جریان پاسخ به تهدید رقابتی جدید طی دو سال گذشته شامل کاهش قیمت‌ها، کمپین تبلیغاتی جدید، اضافه کردن پرسنل جدید، ارائه صبحانه قاره‌ای و غیره</w:t>
      </w:r>
    </w:p>
    <w:p w14:paraId="014B2D44" w14:textId="77777777" w:rsidR="00B21126" w:rsidRPr="00B21126" w:rsidRDefault="00B21126" w:rsidP="00B21126">
      <w:pPr>
        <w:jc w:val="left"/>
      </w:pPr>
      <w:r w:rsidRPr="00B21126">
        <w:rPr>
          <w:rtl/>
        </w:rPr>
        <w:t>موقعیت</w:t>
      </w:r>
      <w:r w:rsidRPr="00B21126">
        <w:t>:</w:t>
      </w:r>
    </w:p>
    <w:p w14:paraId="578648F4" w14:textId="329EAEB1" w:rsidR="00DB6E22" w:rsidRDefault="00DB6E22" w:rsidP="00B21126">
      <w:pPr>
        <w:jc w:val="left"/>
        <w:rPr>
          <w:rtl/>
        </w:rPr>
      </w:pPr>
      <w:r w:rsidRPr="00B21126">
        <w:t xml:space="preserve"> </w:t>
      </w:r>
      <w:r w:rsidRPr="00B21126">
        <w:rPr>
          <w:rtl/>
        </w:rPr>
        <w:t xml:space="preserve">ادغام با شرکت </w:t>
      </w:r>
      <w:proofErr w:type="spellStart"/>
      <w:r w:rsidRPr="00B21126">
        <w:rPr>
          <w:rtl/>
        </w:rPr>
        <w:t>اکونومی</w:t>
      </w:r>
      <w:proofErr w:type="spellEnd"/>
      <w:r w:rsidRPr="00B21126">
        <w:rPr>
          <w:rtl/>
        </w:rPr>
        <w:t xml:space="preserve"> </w:t>
      </w:r>
      <w:proofErr w:type="spellStart"/>
      <w:r w:rsidRPr="00B21126">
        <w:rPr>
          <w:rtl/>
        </w:rPr>
        <w:t>الج</w:t>
      </w:r>
      <w:proofErr w:type="spellEnd"/>
      <w:r w:rsidRPr="00B21126">
        <w:rPr>
          <w:rtl/>
        </w:rPr>
        <w:t xml:space="preserve"> </w:t>
      </w:r>
    </w:p>
    <w:p w14:paraId="67A1509E" w14:textId="1B48D57E" w:rsidR="00DB6E22" w:rsidRDefault="00DB6E22" w:rsidP="00B21126">
      <w:pPr>
        <w:jc w:val="left"/>
        <w:rPr>
          <w:rtl/>
        </w:rPr>
      </w:pPr>
      <w:proofErr w:type="spellStart"/>
      <w:r w:rsidRPr="00B21126">
        <w:rPr>
          <w:rtl/>
        </w:rPr>
        <w:t>وب‌سایتی</w:t>
      </w:r>
      <w:proofErr w:type="spellEnd"/>
      <w:r w:rsidRPr="00B21126">
        <w:rPr>
          <w:rtl/>
        </w:rPr>
        <w:t xml:space="preserve"> که رزرواسیون بتواند به صورت آنلاین در آن انجام شود</w:t>
      </w:r>
    </w:p>
    <w:p w14:paraId="6FC3BC26" w14:textId="55A9A164" w:rsidR="00B21126" w:rsidRPr="00B21126" w:rsidRDefault="00B21126" w:rsidP="00B21126">
      <w:pPr>
        <w:jc w:val="left"/>
      </w:pPr>
      <w:r w:rsidRPr="00B21126">
        <w:rPr>
          <w:rtl/>
        </w:rPr>
        <w:t>دورنما</w:t>
      </w:r>
      <w:r w:rsidRPr="00B21126">
        <w:t>:</w:t>
      </w:r>
    </w:p>
    <w:p w14:paraId="4315EEB9" w14:textId="6F8BCD4C" w:rsidR="00B21126" w:rsidRPr="00B21126" w:rsidRDefault="00DB6E22" w:rsidP="00B21126">
      <w:pPr>
        <w:jc w:val="left"/>
      </w:pPr>
      <w:r w:rsidRPr="00B21126">
        <w:rPr>
          <w:rtl/>
        </w:rPr>
        <w:t xml:space="preserve">املاک جدید هتل با </w:t>
      </w:r>
      <w:proofErr w:type="spellStart"/>
      <w:r w:rsidRPr="00B21126">
        <w:rPr>
          <w:rtl/>
        </w:rPr>
        <w:t>ویژگی‌های</w:t>
      </w:r>
      <w:proofErr w:type="spellEnd"/>
      <w:r w:rsidRPr="00B21126">
        <w:rPr>
          <w:rtl/>
        </w:rPr>
        <w:t xml:space="preserve"> بیشتر برای جذب بخش بالای بازار ساخته شود</w:t>
      </w:r>
      <w:r>
        <w:rPr>
          <w:rFonts w:hint="cs"/>
          <w:rtl/>
        </w:rPr>
        <w:t>.</w:t>
      </w:r>
    </w:p>
    <w:p w14:paraId="3B73FEDB" w14:textId="7C00693F" w:rsidR="00B21126" w:rsidRPr="00B21126" w:rsidRDefault="00B21126" w:rsidP="00B21126">
      <w:pPr>
        <w:jc w:val="left"/>
      </w:pPr>
      <w:r w:rsidRPr="00B21126">
        <w:rPr>
          <w:rtl/>
        </w:rPr>
        <w:t>حقه</w:t>
      </w:r>
      <w:r w:rsidRPr="00B21126">
        <w:t>:</w:t>
      </w:r>
      <w:r w:rsidR="00DB6E22">
        <w:rPr>
          <w:rFonts w:hint="cs"/>
          <w:rtl/>
        </w:rPr>
        <w:t xml:space="preserve"> -</w:t>
      </w:r>
    </w:p>
    <w:p w14:paraId="06A1E44B" w14:textId="77777777" w:rsidR="00A614D6" w:rsidRDefault="00A614D6" w:rsidP="00B21126">
      <w:pPr>
        <w:jc w:val="left"/>
        <w:rPr>
          <w:rtl/>
        </w:rPr>
      </w:pPr>
    </w:p>
    <w:p w14:paraId="38226FB6" w14:textId="77777777" w:rsidR="00A614D6" w:rsidRDefault="00A614D6" w:rsidP="00B21126">
      <w:pPr>
        <w:jc w:val="left"/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5BF0E02A" w14:textId="36140B41" w:rsidR="00DC3E08" w:rsidRDefault="00DC3E08" w:rsidP="009124F6">
      <w:pPr>
        <w:bidi w:val="0"/>
        <w:spacing w:after="200"/>
        <w:ind w:firstLine="0"/>
        <w:jc w:val="left"/>
        <w:rPr>
          <w:rtl/>
        </w:rPr>
      </w:pPr>
    </w:p>
    <w:sectPr w:rsidR="00DC3E08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7D381" w14:textId="77777777" w:rsidR="00211DCD" w:rsidRDefault="00211DCD" w:rsidP="005507A9">
      <w:pPr>
        <w:spacing w:after="0" w:line="240" w:lineRule="auto"/>
      </w:pPr>
      <w:r>
        <w:separator/>
      </w:r>
    </w:p>
  </w:endnote>
  <w:endnote w:type="continuationSeparator" w:id="0">
    <w:p w14:paraId="7C215CDB" w14:textId="77777777" w:rsidR="00211DCD" w:rsidRDefault="00211DC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838B6" w14:textId="77777777" w:rsidR="00211DCD" w:rsidRDefault="00211DCD" w:rsidP="005507A9">
      <w:pPr>
        <w:spacing w:after="0" w:line="240" w:lineRule="auto"/>
      </w:pPr>
      <w:r>
        <w:separator/>
      </w:r>
    </w:p>
  </w:footnote>
  <w:footnote w:type="continuationSeparator" w:id="0">
    <w:p w14:paraId="4B5A2644" w14:textId="77777777" w:rsidR="00211DCD" w:rsidRDefault="00211DC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0"/>
  </w:num>
  <w:num w:numId="2" w16cid:durableId="1605530746">
    <w:abstractNumId w:val="5"/>
  </w:num>
  <w:num w:numId="3" w16cid:durableId="1573782496">
    <w:abstractNumId w:val="7"/>
  </w:num>
  <w:num w:numId="4" w16cid:durableId="1370229166">
    <w:abstractNumId w:val="4"/>
  </w:num>
  <w:num w:numId="5" w16cid:durableId="780799985">
    <w:abstractNumId w:val="4"/>
    <w:lvlOverride w:ilvl="0">
      <w:startOverride w:val="1"/>
    </w:lvlOverride>
  </w:num>
  <w:num w:numId="6" w16cid:durableId="625046932">
    <w:abstractNumId w:val="8"/>
  </w:num>
  <w:num w:numId="7" w16cid:durableId="317685720">
    <w:abstractNumId w:val="9"/>
  </w:num>
  <w:num w:numId="8" w16cid:durableId="1058288713">
    <w:abstractNumId w:val="3"/>
  </w:num>
  <w:num w:numId="9" w16cid:durableId="230233069">
    <w:abstractNumId w:val="6"/>
  </w:num>
  <w:num w:numId="10" w16cid:durableId="1842046263">
    <w:abstractNumId w:val="0"/>
  </w:num>
  <w:num w:numId="11" w16cid:durableId="1556695735">
    <w:abstractNumId w:val="2"/>
  </w:num>
  <w:num w:numId="12" w16cid:durableId="432943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4</cp:revision>
  <cp:lastPrinted>2023-10-13T06:02:00Z</cp:lastPrinted>
  <dcterms:created xsi:type="dcterms:W3CDTF">2023-10-13T06:02:00Z</dcterms:created>
  <dcterms:modified xsi:type="dcterms:W3CDTF">2023-10-13T06:02:00Z</dcterms:modified>
</cp:coreProperties>
</file>